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5799A" w14:textId="4D87C44D" w:rsidR="00493120" w:rsidRDefault="00542B3E" w:rsidP="00542B3E">
      <w:pPr>
        <w:pStyle w:val="Heading1"/>
        <w:rPr>
          <w:lang w:eastAsia="zh-CN"/>
        </w:rPr>
      </w:pPr>
      <w:r w:rsidRPr="00542B3E">
        <w:rPr>
          <w:lang w:eastAsia="zh-CN"/>
        </w:rPr>
        <w:t>Decimal and Percentage Word Search</w:t>
      </w:r>
    </w:p>
    <w:p w14:paraId="6C82A4B2" w14:textId="00B81C19" w:rsidR="00542B3E" w:rsidRDefault="00542B3E" w:rsidP="00542B3E">
      <w:pPr>
        <w:rPr>
          <w:lang w:eastAsia="zh-CN"/>
        </w:rPr>
      </w:pPr>
      <w:r w:rsidRPr="00542B3E">
        <w:rPr>
          <w:lang w:eastAsia="zh-CN"/>
        </w:rPr>
        <w:t>Find all the hidden words form the list in the word search.</w:t>
      </w:r>
    </w:p>
    <w:p w14:paraId="321A98A4" w14:textId="3C8DCD9C" w:rsidR="00542B3E" w:rsidRDefault="00542B3E" w:rsidP="00542B3E">
      <w:pPr>
        <w:jc w:val="center"/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1F242EB" wp14:editId="13888493">
            <wp:extent cx="5501065" cy="3994100"/>
            <wp:effectExtent l="133350" t="114300" r="137795" b="159385"/>
            <wp:docPr id="36" name="Picture 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965" cy="40056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29269AA" w14:textId="5613161F" w:rsidR="00542B3E" w:rsidRDefault="00542B3E" w:rsidP="00542B3E">
      <w:pPr>
        <w:rPr>
          <w:lang w:eastAsia="zh-CN"/>
        </w:rPr>
        <w:sectPr w:rsidR="00542B3E" w:rsidSect="001A7A7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0" w:h="16840"/>
          <w:pgMar w:top="1134" w:right="1134" w:bottom="1134" w:left="1134" w:header="709" w:footer="709" w:gutter="0"/>
          <w:pgNumType w:start="1"/>
          <w:cols w:space="708"/>
          <w:titlePg/>
          <w:docGrid w:linePitch="360"/>
        </w:sectPr>
      </w:pPr>
    </w:p>
    <w:p w14:paraId="6044F4C0" w14:textId="6DD1540D" w:rsidR="00542B3E" w:rsidRDefault="00542B3E" w:rsidP="00542B3E">
      <w:pPr>
        <w:rPr>
          <w:lang w:eastAsia="zh-CN"/>
        </w:rPr>
      </w:pPr>
      <w:r>
        <w:rPr>
          <w:lang w:eastAsia="zh-CN"/>
        </w:rPr>
        <w:t>ADDITION</w:t>
      </w:r>
    </w:p>
    <w:p w14:paraId="506E447D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AMOUNT</w:t>
      </w:r>
    </w:p>
    <w:p w14:paraId="314647FA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CALCULATE</w:t>
      </w:r>
    </w:p>
    <w:p w14:paraId="7044101E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CURRENCY</w:t>
      </w:r>
    </w:p>
    <w:p w14:paraId="7E2B47FB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DECIMAL</w:t>
      </w:r>
    </w:p>
    <w:p w14:paraId="5D755667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DISCOUNT</w:t>
      </w:r>
    </w:p>
    <w:p w14:paraId="79808EBF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ESTIMATE</w:t>
      </w:r>
    </w:p>
    <w:p w14:paraId="53F133B7" w14:textId="32C3BBEA" w:rsidR="00542B3E" w:rsidRDefault="00542B3E" w:rsidP="00542B3E">
      <w:pPr>
        <w:rPr>
          <w:lang w:eastAsia="zh-CN"/>
        </w:rPr>
      </w:pPr>
      <w:r>
        <w:rPr>
          <w:lang w:eastAsia="zh-CN"/>
        </w:rPr>
        <w:t>INCREASE</w:t>
      </w:r>
    </w:p>
    <w:p w14:paraId="6759D6E9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MONEY</w:t>
      </w:r>
    </w:p>
    <w:p w14:paraId="7C9683E7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MULTIPLY</w:t>
      </w:r>
    </w:p>
    <w:p w14:paraId="354F3E43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NUMBER</w:t>
      </w:r>
    </w:p>
    <w:p w14:paraId="3C14683B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OPERATIONS</w:t>
      </w:r>
    </w:p>
    <w:p w14:paraId="75EF7BBE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ORDER</w:t>
      </w:r>
    </w:p>
    <w:p w14:paraId="7F6B1FD5" w14:textId="420E1EE3" w:rsidR="00542B3E" w:rsidRDefault="00542B3E" w:rsidP="00542B3E">
      <w:pPr>
        <w:rPr>
          <w:lang w:eastAsia="zh-CN"/>
        </w:rPr>
      </w:pPr>
      <w:r>
        <w:rPr>
          <w:lang w:eastAsia="zh-CN"/>
        </w:rPr>
        <w:t>PART OF</w:t>
      </w:r>
    </w:p>
    <w:p w14:paraId="4BB1194D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PERCENTAGE</w:t>
      </w:r>
    </w:p>
    <w:p w14:paraId="6424809A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PLACE VALUE</w:t>
      </w:r>
    </w:p>
    <w:p w14:paraId="676687C8" w14:textId="77777777" w:rsidR="00542B3E" w:rsidRDefault="00542B3E" w:rsidP="00542B3E">
      <w:pPr>
        <w:rPr>
          <w:lang w:eastAsia="zh-CN"/>
        </w:rPr>
      </w:pPr>
      <w:r>
        <w:rPr>
          <w:lang w:eastAsia="zh-CN"/>
        </w:rPr>
        <w:t>ROUNDING</w:t>
      </w:r>
    </w:p>
    <w:p w14:paraId="6373FCD0" w14:textId="0D34C59D" w:rsidR="00542B3E" w:rsidRDefault="00542B3E" w:rsidP="00542B3E">
      <w:pPr>
        <w:rPr>
          <w:lang w:eastAsia="zh-CN"/>
        </w:rPr>
      </w:pPr>
      <w:r>
        <w:rPr>
          <w:lang w:eastAsia="zh-CN"/>
        </w:rPr>
        <w:t>SUBTRACTION</w:t>
      </w:r>
    </w:p>
    <w:p w14:paraId="29CA6F0D" w14:textId="392E695E" w:rsidR="00542B3E" w:rsidRDefault="00542B3E" w:rsidP="00542B3E">
      <w:pPr>
        <w:rPr>
          <w:lang w:eastAsia="zh-CN"/>
        </w:rPr>
        <w:sectPr w:rsidR="00542B3E" w:rsidSect="00542B3E">
          <w:type w:val="continuous"/>
          <w:pgSz w:w="11900" w:h="16840"/>
          <w:pgMar w:top="1134" w:right="1134" w:bottom="1134" w:left="1134" w:header="709" w:footer="709" w:gutter="0"/>
          <w:pgNumType w:start="1"/>
          <w:cols w:num="3" w:space="708"/>
          <w:titlePg/>
          <w:docGrid w:linePitch="360"/>
        </w:sectPr>
      </w:pPr>
      <w:r>
        <w:rPr>
          <w:lang w:eastAsia="zh-CN"/>
        </w:rPr>
        <w:t>WHOLE</w:t>
      </w:r>
    </w:p>
    <w:p w14:paraId="48C3CBB7" w14:textId="4B0822B3" w:rsidR="00542B3E" w:rsidRPr="00542B3E" w:rsidRDefault="00542B3E" w:rsidP="00542B3E">
      <w:pPr>
        <w:spacing w:before="480"/>
        <w:rPr>
          <w:lang w:eastAsia="zh-CN"/>
        </w:rPr>
      </w:pPr>
      <w:r w:rsidRPr="00542B3E">
        <w:rPr>
          <w:lang w:eastAsia="zh-CN"/>
        </w:rPr>
        <w:t>Note: this word search was created using:</w:t>
      </w:r>
      <w:r w:rsidR="00894450">
        <w:rPr>
          <w:lang w:eastAsia="zh-CN"/>
        </w:rPr>
        <w:t xml:space="preserve"> </w:t>
      </w:r>
      <w:hyperlink r:id="rId18" w:history="1">
        <w:r w:rsidR="00894450" w:rsidRPr="00894450">
          <w:rPr>
            <w:rStyle w:val="Hyperlink"/>
            <w:lang w:eastAsia="zh-CN"/>
          </w:rPr>
          <w:t>Super Teacher Worksheets</w:t>
        </w:r>
      </w:hyperlink>
      <w:r w:rsidRPr="00542B3E">
        <w:rPr>
          <w:lang w:eastAsia="zh-CN"/>
        </w:rPr>
        <w:t xml:space="preserve"> </w:t>
      </w:r>
      <w:bookmarkStart w:id="0" w:name="_GoBack"/>
      <w:bookmarkEnd w:id="0"/>
    </w:p>
    <w:sectPr w:rsidR="00542B3E" w:rsidRPr="00542B3E" w:rsidSect="00542B3E">
      <w:type w:val="continuous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B21F8A" w14:textId="77777777" w:rsidR="00AA3AFB" w:rsidRDefault="00AA3AFB">
      <w:r>
        <w:separator/>
      </w:r>
    </w:p>
    <w:p w14:paraId="7970B397" w14:textId="77777777" w:rsidR="00AA3AFB" w:rsidRDefault="00AA3AFB"/>
  </w:endnote>
  <w:endnote w:type="continuationSeparator" w:id="0">
    <w:p w14:paraId="5C33B1A4" w14:textId="77777777" w:rsidR="00AA3AFB" w:rsidRDefault="00AA3AFB">
      <w:r>
        <w:continuationSeparator/>
      </w:r>
    </w:p>
    <w:p w14:paraId="4632BB04" w14:textId="77777777" w:rsidR="00AA3AFB" w:rsidRDefault="00AA3A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64A59058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894450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1CEB09" w14:textId="77777777" w:rsidR="00AA3AFB" w:rsidRDefault="00AA3AFB">
      <w:r>
        <w:separator/>
      </w:r>
    </w:p>
    <w:p w14:paraId="3971A4D7" w14:textId="77777777" w:rsidR="00AA3AFB" w:rsidRDefault="00AA3AFB"/>
  </w:footnote>
  <w:footnote w:type="continuationSeparator" w:id="0">
    <w:p w14:paraId="08865987" w14:textId="77777777" w:rsidR="00AA3AFB" w:rsidRDefault="00AA3AFB">
      <w:r>
        <w:continuationSeparator/>
      </w:r>
    </w:p>
    <w:p w14:paraId="252548D7" w14:textId="77777777" w:rsidR="00AA3AFB" w:rsidRDefault="00AA3A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4788E" w14:textId="77777777" w:rsidR="00EE6304" w:rsidRDefault="00EE63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AD19C" w14:textId="77777777" w:rsidR="00EE6304" w:rsidRDefault="00EE63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DG0NDI2Nzc1MzJX0lEKTi0uzszPAykwrAUAFFom6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0F6E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357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6E6B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CB7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6DB3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2B3E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98C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450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076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1640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AFB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D70AE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028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4E0"/>
    <w:rsid w:val="00EE586E"/>
    <w:rsid w:val="00EE5BEB"/>
    <w:rsid w:val="00EE6304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6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www.superteacherworksheets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D1B1CF-9363-45B4-81A7-B361B98B1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D5617A-7F0D-458D-85D9-AD6B0C77AD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D601C7-45EF-4B9F-AF07-C50A0B1DB624}">
  <ds:schemaRefs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D977BA4-B9B1-49D8-A640-A15DCBAC6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-financial mathemetics wordsearch</dc:title>
  <dc:subject/>
  <dc:creator>Vas Ratusau</dc:creator>
  <cp:keywords>Stage 6</cp:keywords>
  <dc:description/>
  <cp:lastModifiedBy>Vas Ratusau</cp:lastModifiedBy>
  <cp:revision>2</cp:revision>
  <dcterms:created xsi:type="dcterms:W3CDTF">2021-02-04T03:52:00Z</dcterms:created>
  <dcterms:modified xsi:type="dcterms:W3CDTF">2021-02-04T03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